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7282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320"/>
        <w:gridCol w:w="82"/>
        <w:gridCol w:w="1850"/>
        <w:gridCol w:w="808"/>
        <w:gridCol w:w="1302"/>
        <w:gridCol w:w="1441"/>
        <w:gridCol w:w="2463"/>
        <w:gridCol w:w="2463"/>
      </w:tblGrid>
      <w:tr w:rsidR="00E13C0D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shd w:val="clear" w:color="auto" w:fill="auto"/>
          </w:tcPr>
          <w:p w:rsidR="002145DF" w:rsidRDefault="002145DF" w:rsidP="002145DF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jc w:val="center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3C65F0">
              <w:rPr>
                <w:b/>
                <w:sz w:val="22"/>
                <w:szCs w:val="22"/>
              </w:rPr>
              <w:t>ANNUAL REPORT</w:t>
            </w:r>
          </w:p>
          <w:p w:rsidR="001122FF" w:rsidRPr="001B243C" w:rsidRDefault="002145DF" w:rsidP="002145D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jc w:val="center"/>
              <w:rPr>
                <w:rFonts w:cs="Arial"/>
                <w:b/>
                <w:sz w:val="24"/>
              </w:rPr>
            </w:pPr>
            <w:r w:rsidRPr="003C65F0">
              <w:rPr>
                <w:rFonts w:cs="Arial"/>
                <w:b/>
                <w:sz w:val="22"/>
                <w:szCs w:val="22"/>
              </w:rPr>
              <w:t>WASTE TIRE STORAGE FACILITY</w:t>
            </w:r>
            <w:r w:rsidR="00822868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1" layoutInCell="1" allowOverlap="1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-327660</wp:posOffset>
                  </wp:positionV>
                  <wp:extent cx="606425" cy="640080"/>
                  <wp:effectExtent l="0" t="0" r="0" b="0"/>
                  <wp:wrapNone/>
                  <wp:docPr id="4" name="Picture 4" descr="ECOLOGO-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COLOGO-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42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00D4B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shd w:val="clear" w:color="auto" w:fill="auto"/>
          </w:tcPr>
          <w:p w:rsidR="00A00D4B" w:rsidRPr="00074188" w:rsidRDefault="00A00D4B" w:rsidP="00A00D4B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jc w:val="center"/>
              <w:rPr>
                <w:rFonts w:cs="Arial"/>
              </w:rPr>
            </w:pPr>
          </w:p>
        </w:tc>
      </w:tr>
      <w:tr w:rsidR="007E6B50" w:rsidRPr="001B243C" w:rsidTr="0021226B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169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E6B50" w:rsidRPr="007F65DB" w:rsidRDefault="007E6B50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 xml:space="preserve">FACILITY NAME: </w:t>
            </w:r>
          </w:p>
          <w:p w:rsidR="007E6B50" w:rsidRPr="007F65DB" w:rsidRDefault="007E6B50" w:rsidP="00B70916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/>
              <w:ind w:left="1" w:hanging="1"/>
              <w:rPr>
                <w:rFonts w:cs="Arial"/>
                <w:sz w:val="16"/>
                <w:szCs w:val="16"/>
              </w:rPr>
            </w:pPr>
          </w:p>
        </w:tc>
        <w:tc>
          <w:tcPr>
            <w:tcW w:w="614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E6B50" w:rsidRPr="00FE3661" w:rsidRDefault="007E6B50" w:rsidP="007E6B50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 w:rsidRPr="00FE3661">
              <w:rPr>
                <w:rFonts w:cs="Arial"/>
                <w:sz w:val="16"/>
                <w:szCs w:val="16"/>
              </w:rPr>
              <w:t xml:space="preserve">CALENDAR YEAR OF REPORT: </w:t>
            </w:r>
          </w:p>
        </w:tc>
        <w:tc>
          <w:tcPr>
            <w:tcW w:w="671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E6B50" w:rsidRPr="00FE3661" w:rsidRDefault="007E6B50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ERMIT NUMBER: </w:t>
            </w:r>
          </w:p>
        </w:tc>
        <w:tc>
          <w:tcPr>
            <w:tcW w:w="45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E6B50" w:rsidRPr="00FE3661" w:rsidRDefault="007E6B50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ID: </w:t>
            </w:r>
          </w:p>
        </w:tc>
      </w:tr>
      <w:tr w:rsidR="007F65DB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169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7F65DB" w:rsidRDefault="007F65DB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LOCATION (</w:t>
            </w:r>
            <w:r w:rsidR="000B2FD3">
              <w:rPr>
                <w:rFonts w:cs="Arial"/>
                <w:sz w:val="16"/>
                <w:szCs w:val="16"/>
              </w:rPr>
              <w:t>street address)</w:t>
            </w:r>
            <w:r>
              <w:rPr>
                <w:rFonts w:cs="Arial"/>
                <w:sz w:val="16"/>
                <w:szCs w:val="16"/>
              </w:rPr>
              <w:t>:</w:t>
            </w:r>
            <w:r w:rsidR="00B70916">
              <w:rPr>
                <w:rFonts w:cs="Arial"/>
                <w:sz w:val="16"/>
                <w:szCs w:val="16"/>
              </w:rPr>
              <w:t xml:space="preserve"> </w:t>
            </w:r>
          </w:p>
          <w:p w:rsidR="00B70916" w:rsidRPr="007F65DB" w:rsidRDefault="00B70916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</w:tc>
        <w:tc>
          <w:tcPr>
            <w:tcW w:w="1743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COUNTY:</w:t>
            </w:r>
          </w:p>
          <w:p w:rsidR="007F65DB" w:rsidRPr="007F65DB" w:rsidRDefault="007F65DB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B70916" w:rsidRPr="001B243C" w:rsidTr="00B70916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615"/>
        </w:trPr>
        <w:tc>
          <w:tcPr>
            <w:tcW w:w="1691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B70916" w:rsidRDefault="00B70916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 CONTACT</w:t>
            </w:r>
            <w:r>
              <w:rPr>
                <w:rFonts w:cs="Arial"/>
                <w:sz w:val="16"/>
                <w:szCs w:val="16"/>
              </w:rPr>
              <w:t xml:space="preserve"> (name)</w:t>
            </w:r>
            <w:r w:rsidRPr="007F65DB">
              <w:rPr>
                <w:rFonts w:cs="Arial"/>
                <w:sz w:val="16"/>
                <w:szCs w:val="16"/>
              </w:rPr>
              <w:t xml:space="preserve">:  </w:t>
            </w:r>
          </w:p>
          <w:p w:rsidR="00B70916" w:rsidRPr="007F65DB" w:rsidRDefault="00B70916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</w:p>
        </w:tc>
        <w:tc>
          <w:tcPr>
            <w:tcW w:w="1743" w:type="pct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B70916" w:rsidRPr="007F65DB" w:rsidRDefault="00B70916" w:rsidP="00FD67A5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 w:rsidRPr="007F65DB">
              <w:rPr>
                <w:rFonts w:cs="Arial"/>
                <w:sz w:val="16"/>
                <w:szCs w:val="16"/>
              </w:rPr>
              <w:t>FACILITY PHONE:</w:t>
            </w:r>
            <w:r>
              <w:rPr>
                <w:rFonts w:cs="Arial"/>
                <w:sz w:val="16"/>
                <w:szCs w:val="16"/>
              </w:rPr>
              <w:t xml:space="preserve"> </w:t>
            </w:r>
          </w:p>
        </w:tc>
      </w:tr>
      <w:tr w:rsidR="00662886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16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662886" w:rsidRPr="007F65DB" w:rsidRDefault="00662886" w:rsidP="00E262B1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FACILITY CONTACT MAILING ADDRESS (if different):</w:t>
            </w:r>
          </w:p>
          <w:p w:rsidR="00662886" w:rsidRDefault="00662886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</w:p>
          <w:p w:rsidR="00662886" w:rsidRPr="007F65DB" w:rsidRDefault="00662886" w:rsidP="00FD67A5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60"/>
                <w:tab w:val="left" w:pos="1440"/>
              </w:tabs>
              <w:spacing w:after="54"/>
              <w:rPr>
                <w:rFonts w:ascii="Arial" w:hAnsi="Arial" w:cs="Arial"/>
                <w:szCs w:val="16"/>
              </w:rPr>
            </w:pPr>
          </w:p>
        </w:tc>
        <w:tc>
          <w:tcPr>
            <w:tcW w:w="871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62886" w:rsidRDefault="00662886" w:rsidP="00662886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>CONTACT PHONE</w:t>
            </w:r>
            <w:r>
              <w:rPr>
                <w:rFonts w:cs="Arial"/>
                <w:sz w:val="16"/>
                <w:szCs w:val="16"/>
              </w:rPr>
              <w:t xml:space="preserve"> (if different)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  <w:p w:rsidR="000B2FD3" w:rsidRPr="007F65DB" w:rsidRDefault="000B2FD3" w:rsidP="00662886">
            <w:pPr>
              <w:tabs>
                <w:tab w:val="left" w:pos="-1440"/>
                <w:tab w:val="left" w:pos="-720"/>
                <w:tab w:val="left" w:pos="0"/>
                <w:tab w:val="left" w:pos="1440"/>
              </w:tabs>
              <w:suppressAutoHyphens/>
              <w:spacing w:before="90" w:after="54"/>
              <w:rPr>
                <w:rFonts w:cs="Arial"/>
                <w:sz w:val="16"/>
                <w:szCs w:val="16"/>
              </w:rPr>
            </w:pPr>
          </w:p>
        </w:tc>
        <w:tc>
          <w:tcPr>
            <w:tcW w:w="872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662886" w:rsidRDefault="00662886" w:rsidP="0066288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FACILITY </w:t>
            </w:r>
            <w:r w:rsidRPr="007F65DB">
              <w:rPr>
                <w:rFonts w:cs="Arial"/>
                <w:sz w:val="16"/>
                <w:szCs w:val="16"/>
              </w:rPr>
              <w:t xml:space="preserve">CONTACT </w:t>
            </w:r>
            <w:r>
              <w:rPr>
                <w:rFonts w:cs="Arial"/>
                <w:sz w:val="16"/>
                <w:szCs w:val="16"/>
              </w:rPr>
              <w:t>EMAIL</w:t>
            </w:r>
            <w:r w:rsidRPr="007F65DB">
              <w:rPr>
                <w:rFonts w:cs="Arial"/>
                <w:sz w:val="16"/>
                <w:szCs w:val="16"/>
              </w:rPr>
              <w:t xml:space="preserve">:   </w:t>
            </w:r>
          </w:p>
          <w:p w:rsidR="000B2FD3" w:rsidRPr="007F65DB" w:rsidRDefault="000B2FD3" w:rsidP="00662886">
            <w:pPr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</w:tabs>
              <w:suppressAutoHyphens/>
              <w:spacing w:before="90" w:after="54"/>
              <w:ind w:left="372" w:hanging="372"/>
              <w:rPr>
                <w:rFonts w:cs="Arial"/>
                <w:sz w:val="16"/>
                <w:szCs w:val="16"/>
              </w:rPr>
            </w:pPr>
          </w:p>
        </w:tc>
      </w:tr>
      <w:tr w:rsidR="00AB2EDD" w:rsidRPr="007F65DB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2010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id you operate in _______?</w:t>
            </w: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bookmarkStart w:id="1" w:name="Check1"/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bookmarkEnd w:id="1"/>
            <w:r w:rsidR="00356F0D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</w:t>
            </w:r>
            <w:r w:rsidRPr="007F65DB">
              <w:rPr>
                <w:b/>
                <w:i/>
                <w:sz w:val="18"/>
                <w:szCs w:val="18"/>
              </w:rPr>
              <w:t>If yes</w:t>
            </w:r>
            <w:r w:rsidRPr="007F65DB">
              <w:rPr>
                <w:sz w:val="18"/>
                <w:szCs w:val="18"/>
              </w:rPr>
              <w:t>, proceed to next section and complete the form.</w:t>
            </w:r>
          </w:p>
          <w:p w:rsidR="00AB2EDD" w:rsidRPr="007F65DB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="00356F0D"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No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b/>
                <w:i/>
                <w:sz w:val="18"/>
                <w:szCs w:val="18"/>
              </w:rPr>
              <w:t>If no</w:t>
            </w:r>
            <w:r w:rsidRPr="007F65DB">
              <w:rPr>
                <w:sz w:val="18"/>
                <w:szCs w:val="18"/>
              </w:rPr>
              <w:t>, answer</w:t>
            </w:r>
            <w:r>
              <w:rPr>
                <w:sz w:val="18"/>
                <w:szCs w:val="18"/>
              </w:rPr>
              <w:t xml:space="preserve"> the following questions, sign and </w:t>
            </w:r>
            <w:r w:rsidRPr="007F65DB">
              <w:rPr>
                <w:sz w:val="18"/>
                <w:szCs w:val="18"/>
              </w:rPr>
              <w:t>date</w:t>
            </w:r>
            <w:r>
              <w:rPr>
                <w:sz w:val="18"/>
                <w:szCs w:val="18"/>
              </w:rPr>
              <w:t xml:space="preserve"> the last page,</w:t>
            </w:r>
            <w:r w:rsidRPr="007F65DB">
              <w:rPr>
                <w:sz w:val="18"/>
                <w:szCs w:val="18"/>
              </w:rPr>
              <w:t xml:space="preserve"> and </w:t>
            </w:r>
            <w:r>
              <w:rPr>
                <w:sz w:val="18"/>
                <w:szCs w:val="18"/>
              </w:rPr>
              <w:t>submit</w:t>
            </w:r>
            <w:r w:rsidRPr="007F65DB">
              <w:rPr>
                <w:sz w:val="18"/>
                <w:szCs w:val="18"/>
              </w:rPr>
              <w:t>.  This completes your reporting obligations.</w:t>
            </w:r>
            <w:r>
              <w:rPr>
                <w:sz w:val="18"/>
                <w:szCs w:val="18"/>
              </w:rPr>
              <w:t xml:space="preserve"> </w:t>
            </w: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270"/>
              <w:rPr>
                <w:sz w:val="18"/>
                <w:szCs w:val="18"/>
              </w:rPr>
            </w:pP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When did you stop operations? __________________________</w:t>
            </w:r>
            <w:r>
              <w:rPr>
                <w:sz w:val="18"/>
                <w:szCs w:val="18"/>
              </w:rPr>
              <w:t xml:space="preserve">__________________ </w:t>
            </w:r>
          </w:p>
          <w:p w:rsidR="00AB2EDD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</w:p>
          <w:p w:rsidR="00AB2EDD" w:rsidRPr="007F65DB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ind w:firstLine="991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>Do you plan to restart?</w:t>
            </w:r>
            <w:r>
              <w:rPr>
                <w:sz w:val="18"/>
                <w:szCs w:val="18"/>
              </w:rPr>
              <w:t xml:space="preserve">  </w:t>
            </w:r>
            <w:r w:rsidR="00730084">
              <w:rPr>
                <w:sz w:val="18"/>
                <w:szCs w:val="18"/>
              </w:rPr>
              <w:t xml:space="preserve">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7F65DB">
              <w:rPr>
                <w:sz w:val="18"/>
                <w:szCs w:val="18"/>
              </w:rPr>
              <w:t>No</w:t>
            </w:r>
            <w:r w:rsidRPr="007F65DB">
              <w:rPr>
                <w:sz w:val="18"/>
                <w:szCs w:val="18"/>
              </w:rPr>
              <w:tab/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7F65DB">
              <w:rPr>
                <w:sz w:val="18"/>
                <w:szCs w:val="18"/>
              </w:rPr>
              <w:t>Yes</w:t>
            </w:r>
            <w:r>
              <w:rPr>
                <w:sz w:val="18"/>
                <w:szCs w:val="18"/>
              </w:rPr>
              <w:t xml:space="preserve">   </w:t>
            </w:r>
            <w:r w:rsidRPr="007F65DB">
              <w:rPr>
                <w:sz w:val="18"/>
                <w:szCs w:val="18"/>
              </w:rPr>
              <w:t>When?</w:t>
            </w:r>
            <w:r>
              <w:rPr>
                <w:sz w:val="18"/>
                <w:szCs w:val="18"/>
              </w:rPr>
              <w:t xml:space="preserve"> </w:t>
            </w:r>
            <w:r w:rsidRPr="007F65DB">
              <w:rPr>
                <w:sz w:val="18"/>
                <w:szCs w:val="18"/>
              </w:rPr>
              <w:t>___________________________</w:t>
            </w:r>
            <w:r>
              <w:rPr>
                <w:sz w:val="18"/>
                <w:szCs w:val="18"/>
              </w:rPr>
              <w:t>_____</w:t>
            </w:r>
          </w:p>
          <w:p w:rsidR="00AB2EDD" w:rsidRPr="00F442C7" w:rsidRDefault="00AB2EDD" w:rsidP="0058506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372" w:hanging="372"/>
              <w:rPr>
                <w:sz w:val="18"/>
                <w:szCs w:val="18"/>
              </w:rPr>
            </w:pPr>
            <w:r w:rsidRPr="007F65DB">
              <w:rPr>
                <w:sz w:val="18"/>
                <w:szCs w:val="18"/>
              </w:rPr>
              <w:tab/>
            </w:r>
          </w:p>
        </w:tc>
      </w:tr>
      <w:tr w:rsidR="003C65F0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662886" w:rsidRPr="00662886" w:rsidRDefault="00662886" w:rsidP="003C65F0">
            <w:pPr>
              <w:spacing w:before="120" w:after="120"/>
              <w:ind w:left="144" w:right="-144"/>
              <w:rPr>
                <w:rFonts w:cs="Arial"/>
                <w:b/>
                <w:sz w:val="2"/>
                <w:szCs w:val="2"/>
              </w:rPr>
            </w:pPr>
          </w:p>
          <w:p w:rsidR="003C65F0" w:rsidRDefault="0021432A" w:rsidP="003C65F0">
            <w:pPr>
              <w:spacing w:before="120" w:after="120"/>
              <w:ind w:left="144" w:right="-144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</w:rPr>
              <w:t>QUANTITIES OF TIRES (</w:t>
            </w:r>
            <w:r w:rsidR="003C65F0" w:rsidRPr="005104FF">
              <w:rPr>
                <w:rFonts w:cs="Arial"/>
                <w:b/>
              </w:rPr>
              <w:t>TONS)</w:t>
            </w:r>
            <w:r w:rsidR="000C109D">
              <w:rPr>
                <w:rFonts w:cs="Arial"/>
                <w:b/>
              </w:rPr>
              <w:t xml:space="preserve">: </w:t>
            </w:r>
            <w:r w:rsidR="007A6AC4">
              <w:rPr>
                <w:rFonts w:cs="Arial"/>
                <w:b/>
                <w:sz w:val="16"/>
                <w:szCs w:val="16"/>
              </w:rPr>
              <w:t>(conversion use 21lbs passenger/41lbs passenger with rim/70lbs semi-truck)</w:t>
            </w:r>
          </w:p>
          <w:p w:rsidR="00662886" w:rsidRPr="00662886" w:rsidRDefault="00662886" w:rsidP="003C65F0">
            <w:pPr>
              <w:spacing w:before="120" w:after="120"/>
              <w:ind w:left="144" w:right="-144"/>
              <w:rPr>
                <w:b/>
                <w:sz w:val="2"/>
                <w:szCs w:val="2"/>
              </w:rPr>
            </w:pPr>
          </w:p>
        </w:tc>
      </w:tr>
      <w:tr w:rsidR="003C65F0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2B45E7" w:rsidRDefault="003C65F0" w:rsidP="002B45E7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  <w:r>
              <w:rPr>
                <w:rFonts w:cs="Arial"/>
              </w:rPr>
              <w:t xml:space="preserve">Tires received in reporting calendar year </w:t>
            </w:r>
            <w:r w:rsidR="002B45E7">
              <w:rPr>
                <w:rFonts w:cs="Arial"/>
              </w:rPr>
              <w:t>(tons):</w:t>
            </w:r>
          </w:p>
          <w:p w:rsidR="002B45E7" w:rsidRPr="00F06E8F" w:rsidRDefault="002B45E7" w:rsidP="002B45E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8" w:line="144" w:lineRule="auto"/>
              <w:ind w:left="720" w:hanging="720"/>
              <w:rPr>
                <w:rFonts w:cs="Arial"/>
              </w:rPr>
            </w:pPr>
          </w:p>
        </w:tc>
      </w:tr>
      <w:tr w:rsidR="002B45E7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B45E7" w:rsidRDefault="002B45E7" w:rsidP="002B45E7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  <w:r>
              <w:rPr>
                <w:rFonts w:cs="Arial"/>
              </w:rPr>
              <w:t>Tires remaining at the facility from previous years (tons):</w:t>
            </w:r>
          </w:p>
          <w:p w:rsidR="002B45E7" w:rsidRPr="001207CB" w:rsidRDefault="002B45E7" w:rsidP="002B45E7"/>
        </w:tc>
      </w:tr>
      <w:tr w:rsidR="003C65F0" w:rsidRPr="001B243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3C65F0" w:rsidRDefault="003C65F0" w:rsidP="0033408F">
            <w:pPr>
              <w:pStyle w:val="TOAHeading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90" w:after="58" w:line="144" w:lineRule="auto"/>
              <w:rPr>
                <w:rFonts w:cs="Arial"/>
              </w:rPr>
            </w:pPr>
            <w:r>
              <w:rPr>
                <w:rFonts w:cs="Arial"/>
              </w:rPr>
              <w:t>Tires remaining at the facility at end of reporting calendar year (tons):</w:t>
            </w:r>
          </w:p>
          <w:p w:rsidR="003C65F0" w:rsidRPr="003C65F0" w:rsidRDefault="003C65F0" w:rsidP="003C65F0"/>
        </w:tc>
      </w:tr>
      <w:tr w:rsidR="001E581C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</w:trPr>
        <w:tc>
          <w:tcPr>
            <w:tcW w:w="3434" w:type="pct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6E6E6"/>
          </w:tcPr>
          <w:p w:rsidR="0097207A" w:rsidRPr="0097207A" w:rsidRDefault="001E581C" w:rsidP="0097207A">
            <w:pPr>
              <w:pStyle w:val="Heading5"/>
              <w:spacing w:before="120" w:after="120"/>
            </w:pPr>
            <w:r w:rsidRPr="005104FF">
              <w:t>Tires removed from facility</w:t>
            </w:r>
            <w:r w:rsidR="00BF2836">
              <w:t xml:space="preserve"> in reporting calendar year (</w:t>
            </w:r>
            <w:r w:rsidRPr="005104FF">
              <w:t>tons)</w:t>
            </w:r>
            <w:r w:rsidR="00B5516B">
              <w:t xml:space="preserve"> </w:t>
            </w:r>
            <w:r w:rsidR="00EE578C">
              <w:t>and disposition</w:t>
            </w: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7207A" w:rsidRPr="0097207A" w:rsidRDefault="0097207A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  <w:sz w:val="6"/>
                <w:szCs w:val="6"/>
              </w:rPr>
            </w:pPr>
          </w:p>
          <w:p w:rsidR="00220A69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  <w:r w:rsidRPr="001E581C">
              <w:rPr>
                <w:rFonts w:cs="Arial"/>
                <w:b/>
              </w:rPr>
              <w:t>Tire</w:t>
            </w:r>
            <w:r>
              <w:rPr>
                <w:rFonts w:cs="Arial"/>
                <w:b/>
              </w:rPr>
              <w:t>s</w:t>
            </w:r>
            <w:r w:rsidRPr="001E581C">
              <w:rPr>
                <w:rFonts w:cs="Arial"/>
                <w:b/>
              </w:rPr>
              <w:t xml:space="preserve"> Removed</w:t>
            </w:r>
          </w:p>
          <w:p w:rsidR="00220A69" w:rsidRPr="002145DF" w:rsidRDefault="00220A69" w:rsidP="00BF283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20"/>
              <w:jc w:val="center"/>
              <w:rPr>
                <w:rFonts w:cs="Arial"/>
              </w:rPr>
            </w:pPr>
            <w:r w:rsidRPr="002145DF">
              <w:rPr>
                <w:rFonts w:cs="Arial"/>
              </w:rPr>
              <w:t>(tons)</w:t>
            </w: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7207A" w:rsidRPr="0097207A" w:rsidRDefault="0097207A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8"/>
              <w:jc w:val="center"/>
              <w:rPr>
                <w:rFonts w:cs="Arial"/>
                <w:b/>
                <w:sz w:val="6"/>
                <w:szCs w:val="6"/>
              </w:rPr>
            </w:pPr>
          </w:p>
          <w:p w:rsidR="00220A69" w:rsidRPr="00EE578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8"/>
              <w:jc w:val="center"/>
              <w:rPr>
                <w:rFonts w:cs="Arial"/>
                <w:b/>
              </w:rPr>
            </w:pPr>
            <w:r w:rsidRPr="00EE578C">
              <w:rPr>
                <w:rFonts w:cs="Arial"/>
                <w:b/>
              </w:rPr>
              <w:t>End Use</w:t>
            </w:r>
          </w:p>
          <w:p w:rsidR="00220A69" w:rsidRPr="002145DF" w:rsidRDefault="00220A69" w:rsidP="009A15F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8"/>
              <w:jc w:val="center"/>
              <w:rPr>
                <w:rFonts w:cs="Arial"/>
              </w:rPr>
            </w:pPr>
            <w:r>
              <w:rPr>
                <w:rFonts w:cs="Arial"/>
              </w:rPr>
              <w:t>(</w:t>
            </w:r>
            <w:r w:rsidR="009A15F8">
              <w:rPr>
                <w:rFonts w:cs="Arial"/>
              </w:rPr>
              <w:t>S</w:t>
            </w:r>
            <w:r w:rsidRPr="002145DF">
              <w:rPr>
                <w:rFonts w:cs="Arial"/>
              </w:rPr>
              <w:t>pecify</w:t>
            </w:r>
            <w:r>
              <w:rPr>
                <w:rFonts w:cs="Arial"/>
              </w:rPr>
              <w:t xml:space="preserve">: baled, burned for energy, disposed, recycled/retreaded, </w:t>
            </w:r>
            <w:r w:rsidR="009A15F8">
              <w:rPr>
                <w:rFonts w:cs="Arial"/>
              </w:rPr>
              <w:t>resold/</w:t>
            </w:r>
            <w:r>
              <w:rPr>
                <w:rFonts w:cs="Arial"/>
              </w:rPr>
              <w:t>reuse</w:t>
            </w:r>
            <w:r w:rsidR="009A15F8">
              <w:rPr>
                <w:rFonts w:cs="Arial"/>
              </w:rPr>
              <w:t>d</w:t>
            </w:r>
            <w:r>
              <w:rPr>
                <w:rFonts w:cs="Arial"/>
              </w:rPr>
              <w:t xml:space="preserve">, </w:t>
            </w:r>
            <w:r w:rsidR="009A15F8">
              <w:rPr>
                <w:rFonts w:cs="Arial"/>
              </w:rPr>
              <w:t xml:space="preserve">or </w:t>
            </w:r>
            <w:r>
              <w:rPr>
                <w:rFonts w:cs="Arial"/>
              </w:rPr>
              <w:t>other</w:t>
            </w:r>
            <w:r w:rsidR="009A15F8">
              <w:rPr>
                <w:rFonts w:cs="Arial"/>
              </w:rPr>
              <w:t>.</w:t>
            </w:r>
            <w:r w:rsidRPr="002145DF">
              <w:rPr>
                <w:rFonts w:cs="Arial"/>
              </w:rPr>
              <w:t>)</w:t>
            </w: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4E25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783" w:type="pct"/>
          </w:tcPr>
          <w:p w:rsidR="00220A69" w:rsidRPr="001E581C" w:rsidRDefault="00220A69" w:rsidP="004E25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783" w:type="pct"/>
          </w:tcPr>
          <w:p w:rsidR="00220A69" w:rsidRPr="001E581C" w:rsidRDefault="00220A69" w:rsidP="004E25F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</w:tr>
      <w:tr w:rsidR="00220A69" w:rsidRPr="001E581C" w:rsidTr="00220A69">
        <w:tblPrEx>
          <w:tblCellMar>
            <w:top w:w="0" w:type="dxa"/>
            <w:bottom w:w="0" w:type="dxa"/>
          </w:tblCellMar>
        </w:tblPrEx>
        <w:trPr>
          <w:gridAfter w:val="2"/>
          <w:wAfter w:w="1566" w:type="pct"/>
          <w:trHeight w:val="575"/>
        </w:trPr>
        <w:tc>
          <w:tcPr>
            <w:tcW w:w="1717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  <w:tc>
          <w:tcPr>
            <w:tcW w:w="1717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1E581C" w:rsidRDefault="00220A69" w:rsidP="00EE578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jc w:val="center"/>
              <w:rPr>
                <w:rFonts w:cs="Arial"/>
                <w:b/>
              </w:rPr>
            </w:pPr>
          </w:p>
        </w:tc>
      </w:tr>
    </w:tbl>
    <w:p w:rsidR="006B70A5" w:rsidRDefault="006B70A5">
      <w:r>
        <w:br w:type="page"/>
      </w:r>
    </w:p>
    <w:tbl>
      <w:tblPr>
        <w:tblW w:w="5000" w:type="pct"/>
        <w:tblInd w:w="-1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808"/>
        <w:gridCol w:w="1585"/>
        <w:gridCol w:w="789"/>
        <w:gridCol w:w="1846"/>
        <w:gridCol w:w="440"/>
        <w:gridCol w:w="2316"/>
      </w:tblGrid>
      <w:tr w:rsidR="00A178BA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A49E9" w:rsidRDefault="00A178BA" w:rsidP="008A49E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ADDITIONAL INFORMATION REQUIRED</w:t>
            </w:r>
            <w:r w:rsidR="00964D1D">
              <w:rPr>
                <w:rFonts w:cs="Arial"/>
                <w:sz w:val="18"/>
                <w:szCs w:val="18"/>
              </w:rPr>
              <w:t xml:space="preserve"> (check if attached)</w:t>
            </w:r>
            <w:r w:rsidRPr="003439BF">
              <w:rPr>
                <w:rFonts w:cs="Arial"/>
                <w:sz w:val="18"/>
                <w:szCs w:val="18"/>
              </w:rPr>
              <w:t>:</w:t>
            </w:r>
          </w:p>
          <w:p w:rsidR="00AB6631" w:rsidRDefault="00356F0D" w:rsidP="00356F0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 w:rsidR="00A178BA" w:rsidRPr="003439BF">
              <w:rPr>
                <w:rFonts w:cs="Arial"/>
                <w:sz w:val="18"/>
                <w:szCs w:val="18"/>
              </w:rPr>
              <w:t>Attach applicable financial assurance review and audit findings in accordance with WAC 173-350-600</w:t>
            </w:r>
          </w:p>
          <w:p w:rsidR="00964D1D" w:rsidRPr="003439BF" w:rsidRDefault="00964D1D" w:rsidP="00964D1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360"/>
              <w:rPr>
                <w:rFonts w:cs="Arial"/>
                <w:sz w:val="18"/>
                <w:szCs w:val="18"/>
              </w:rPr>
            </w:pPr>
          </w:p>
        </w:tc>
      </w:tr>
      <w:tr w:rsidR="008812A9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812A9" w:rsidRPr="003439BF" w:rsidRDefault="008812A9" w:rsidP="00356F0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>
              <w:t xml:space="preserve">Are you open to the public?       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>
              <w:t xml:space="preserve">Yes    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>
              <w:t xml:space="preserve"> No</w:t>
            </w:r>
          </w:p>
        </w:tc>
        <w:tc>
          <w:tcPr>
            <w:tcW w:w="25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8812A9" w:rsidRDefault="008812A9" w:rsidP="00CA547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Tip fees (</w:t>
            </w:r>
            <w:r w:rsidR="00220A69">
              <w:t>a</w:t>
            </w:r>
            <w:r>
              <w:t>ttach schedule if available):</w:t>
            </w:r>
          </w:p>
          <w:p w:rsidR="008812A9" w:rsidRPr="003439BF" w:rsidRDefault="008812A9" w:rsidP="00CA547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</w:p>
        </w:tc>
      </w:tr>
      <w:tr w:rsidR="00E13C0D" w:rsidRPr="001B243C" w:rsidTr="00644041">
        <w:tblPrEx>
          <w:tblCellMar>
            <w:top w:w="0" w:type="dxa"/>
            <w:bottom w:w="0" w:type="dxa"/>
          </w:tblCellMar>
        </w:tblPrEx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122FF" w:rsidRPr="003439BF" w:rsidRDefault="001122FF" w:rsidP="001D79D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REMAINING PERMITTED CAPACITY:</w:t>
            </w:r>
          </w:p>
          <w:p w:rsidR="00577A4A" w:rsidRPr="001E581C" w:rsidRDefault="00074188" w:rsidP="00074188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rFonts w:cs="Arial"/>
                <w:color w:val="FF0000"/>
                <w:sz w:val="18"/>
                <w:szCs w:val="18"/>
              </w:rPr>
            </w:pPr>
            <w:r w:rsidRPr="001E581C">
              <w:rPr>
                <w:color w:val="FF0000"/>
                <w:sz w:val="18"/>
                <w:szCs w:val="18"/>
              </w:rPr>
              <w:tab/>
            </w:r>
          </w:p>
        </w:tc>
        <w:tc>
          <w:tcPr>
            <w:tcW w:w="25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122FF" w:rsidRPr="003439BF" w:rsidRDefault="001122FF" w:rsidP="0064404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Are you planning an expansion</w:t>
            </w:r>
            <w:r w:rsidR="002751AA" w:rsidRPr="003439BF">
              <w:rPr>
                <w:rFonts w:cs="Arial"/>
                <w:sz w:val="18"/>
                <w:szCs w:val="18"/>
              </w:rPr>
              <w:t xml:space="preserve"> this year?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="00644041">
              <w:rPr>
                <w:rFonts w:cs="Arial"/>
                <w:sz w:val="18"/>
                <w:szCs w:val="18"/>
              </w:rPr>
              <w:t xml:space="preserve">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="00356F0D">
              <w:rPr>
                <w:rFonts w:cs="Arial"/>
                <w:sz w:val="18"/>
                <w:szCs w:val="18"/>
              </w:rPr>
              <w:t xml:space="preserve"> Yes</w:t>
            </w:r>
            <w:r w:rsidR="00356F0D">
              <w:rPr>
                <w:rFonts w:cs="Arial"/>
                <w:sz w:val="18"/>
                <w:szCs w:val="18"/>
              </w:rPr>
              <w:tab/>
            </w:r>
            <w:r w:rsidR="00644041">
              <w:rPr>
                <w:rFonts w:cs="Arial"/>
                <w:sz w:val="18"/>
                <w:szCs w:val="18"/>
              </w:rPr>
              <w:t xml:space="preserve">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="00356F0D">
              <w:rPr>
                <w:sz w:val="18"/>
                <w:szCs w:val="18"/>
              </w:rPr>
              <w:t xml:space="preserve"> </w:t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</w:tr>
      <w:tr w:rsidR="00827737" w:rsidRPr="00827737" w:rsidTr="006B70A5">
        <w:tblPrEx>
          <w:tblCellMar>
            <w:top w:w="0" w:type="dxa"/>
            <w:bottom w:w="0" w:type="dxa"/>
          </w:tblCellMar>
        </w:tblPrEx>
        <w:tc>
          <w:tcPr>
            <w:tcW w:w="5000" w:type="pct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20A69" w:rsidRPr="00220A69" w:rsidRDefault="00220A69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6"/>
                <w:szCs w:val="6"/>
              </w:rPr>
            </w:pPr>
          </w:p>
          <w:p w:rsidR="00827737" w:rsidRDefault="0082773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>During the reporting year, were there any changes in your management practices that would impact your operations?</w:t>
            </w:r>
          </w:p>
          <w:p w:rsidR="00220A69" w:rsidRPr="00220A69" w:rsidRDefault="00220A69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sz w:val="6"/>
                <w:szCs w:val="6"/>
              </w:rPr>
            </w:pPr>
          </w:p>
          <w:p w:rsidR="00827737" w:rsidRDefault="0082773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 xml:space="preserve">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__________________________________________________________________________</w:t>
            </w:r>
            <w:r w:rsidR="00220A69">
              <w:rPr>
                <w:rFonts w:ascii="Univers (W1)" w:hAnsi="Univers (W1)"/>
                <w:sz w:val="18"/>
                <w:szCs w:val="18"/>
              </w:rPr>
              <w:t>____</w:t>
            </w:r>
          </w:p>
          <w:p w:rsidR="00220A69" w:rsidRPr="00220A69" w:rsidRDefault="00220A69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827737" w:rsidRDefault="0082773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Are there any new solid waste activities planned at your site for this calendar year?  </w:t>
            </w:r>
            <w:r w:rsidRPr="00827737">
              <w:rPr>
                <w:sz w:val="18"/>
                <w:szCs w:val="18"/>
              </w:rPr>
              <w:t xml:space="preserve">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 No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     </w:t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827737">
              <w:rPr>
                <w:sz w:val="18"/>
                <w:szCs w:val="18"/>
              </w:rPr>
              <w:t xml:space="preserve"> Yes</w:t>
            </w:r>
            <w:r w:rsidRPr="00827737">
              <w:rPr>
                <w:rFonts w:ascii="Univers (W1)" w:hAnsi="Univers (W1)"/>
                <w:sz w:val="18"/>
                <w:szCs w:val="18"/>
              </w:rPr>
              <w:t xml:space="preserve">  (specify) ________</w:t>
            </w:r>
            <w:r w:rsidR="00220A69">
              <w:rPr>
                <w:rFonts w:ascii="Univers (W1)" w:hAnsi="Univers (W1)"/>
                <w:sz w:val="18"/>
                <w:szCs w:val="18"/>
              </w:rPr>
              <w:t>___</w:t>
            </w:r>
          </w:p>
          <w:p w:rsidR="00220A69" w:rsidRPr="00220A69" w:rsidRDefault="00220A69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827737" w:rsidRPr="00827737" w:rsidRDefault="00827737" w:rsidP="00B532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 xml:space="preserve"> _____________________________________________________________________________________________________</w:t>
            </w:r>
          </w:p>
          <w:p w:rsidR="00827737" w:rsidRDefault="0082773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220A69" w:rsidRPr="00220A69" w:rsidRDefault="00220A69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6"/>
                <w:szCs w:val="6"/>
              </w:rPr>
            </w:pPr>
          </w:p>
          <w:p w:rsidR="00827737" w:rsidRPr="00827737" w:rsidRDefault="0082773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rFonts w:ascii="Univers (W1)" w:hAnsi="Univers (W1)"/>
                <w:sz w:val="18"/>
                <w:szCs w:val="18"/>
              </w:rPr>
            </w:pPr>
            <w:r w:rsidRPr="00827737">
              <w:rPr>
                <w:rFonts w:ascii="Univers (W1)" w:hAnsi="Univers (W1)"/>
                <w:sz w:val="18"/>
                <w:szCs w:val="18"/>
              </w:rPr>
              <w:t>Planned start date: ______________________________________</w:t>
            </w:r>
          </w:p>
          <w:p w:rsidR="00827737" w:rsidRPr="00827737" w:rsidRDefault="00827737" w:rsidP="00B53231">
            <w:pPr>
              <w:tabs>
                <w:tab w:val="left" w:pos="382"/>
                <w:tab w:val="right" w:pos="9110"/>
              </w:tabs>
              <w:suppressAutoHyphens/>
              <w:spacing w:after="54"/>
              <w:ind w:left="372" w:hanging="372"/>
              <w:rPr>
                <w:sz w:val="18"/>
                <w:szCs w:val="18"/>
              </w:rPr>
            </w:pPr>
            <w:r w:rsidRPr="00827737">
              <w:rPr>
                <w:sz w:val="18"/>
                <w:szCs w:val="18"/>
              </w:rPr>
              <w:tab/>
            </w: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rPr>
          <w:trHeight w:val="456"/>
        </w:trPr>
        <w:tc>
          <w:tcPr>
            <w:tcW w:w="17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1E581C" w:rsidRPr="003439BF" w:rsidRDefault="001E581C" w:rsidP="001D79D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DID YOU RECEIVE </w:t>
            </w:r>
            <w:r>
              <w:rPr>
                <w:rFonts w:cs="Arial"/>
                <w:sz w:val="18"/>
                <w:szCs w:val="18"/>
              </w:rPr>
              <w:t>TIRES</w:t>
            </w:r>
            <w:r w:rsidRPr="003439BF">
              <w:rPr>
                <w:rFonts w:cs="Arial"/>
                <w:sz w:val="18"/>
                <w:szCs w:val="18"/>
              </w:rPr>
              <w:t xml:space="preserve"> FROM: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1E581C" w:rsidRPr="003439BF" w:rsidRDefault="001E581C" w:rsidP="001D79DB">
            <w:pPr>
              <w:pStyle w:val="Heading3"/>
              <w:rPr>
                <w:sz w:val="18"/>
                <w:szCs w:val="18"/>
              </w:rPr>
            </w:pPr>
            <w:r w:rsidRPr="003439BF">
              <w:rPr>
                <w:sz w:val="18"/>
                <w:szCs w:val="18"/>
              </w:rPr>
              <w:t>WHERE FROM</w:t>
            </w: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1E581C" w:rsidRPr="003439BF" w:rsidRDefault="001E581C" w:rsidP="001D79D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160"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EST</w:t>
            </w:r>
            <w:r w:rsidR="0090197A">
              <w:rPr>
                <w:rFonts w:cs="Arial"/>
                <w:sz w:val="18"/>
                <w:szCs w:val="18"/>
              </w:rPr>
              <w:t>IMATE</w:t>
            </w:r>
            <w:r w:rsidRPr="003439BF">
              <w:rPr>
                <w:rFonts w:cs="Arial"/>
                <w:sz w:val="18"/>
                <w:szCs w:val="18"/>
              </w:rPr>
              <w:t xml:space="preserve"> AMOUNT</w:t>
            </w:r>
          </w:p>
          <w:p w:rsidR="001E581C" w:rsidRPr="003439BF" w:rsidRDefault="00BF2836" w:rsidP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16"/>
              <w:ind w:left="374" w:hanging="374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(t</w:t>
            </w:r>
            <w:r w:rsidR="001E581C" w:rsidRPr="003439BF">
              <w:rPr>
                <w:rFonts w:cs="Arial"/>
                <w:sz w:val="18"/>
                <w:szCs w:val="18"/>
              </w:rPr>
              <w:t>ons</w:t>
            </w:r>
            <w:r w:rsidR="001E581C">
              <w:rPr>
                <w:rFonts w:cs="Arial"/>
                <w:sz w:val="18"/>
                <w:szCs w:val="18"/>
              </w:rPr>
              <w:t>)</w:t>
            </w: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y?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 w:rsidP="00356F0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 xml:space="preserve">     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No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State?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356F0D" w:rsidP="00356F0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1E581C" w:rsidRPr="003439BF">
              <w:rPr>
                <w:rFonts w:cs="Arial"/>
                <w:sz w:val="18"/>
                <w:szCs w:val="18"/>
              </w:rPr>
              <w:t xml:space="preserve"> Yes</w:t>
            </w:r>
            <w:r w:rsidR="001E581C" w:rsidRPr="003439BF">
              <w:rPr>
                <w:rFonts w:cs="Arial"/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end"/>
            </w:r>
            <w:r w:rsidR="001E581C"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rPr>
          <w:trHeight w:val="147"/>
        </w:trPr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581C" w:rsidRPr="003439BF" w:rsidRDefault="001E581C" w:rsidP="002B7CC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Out of Country?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</w:tcPr>
          <w:p w:rsidR="001E581C" w:rsidRPr="003439BF" w:rsidRDefault="001E581C" w:rsidP="002B7CC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 w:rsidP="002B7CC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c>
          <w:tcPr>
            <w:tcW w:w="1765" w:type="pct"/>
            <w:tcBorders>
              <w:left w:val="single" w:sz="6" w:space="0" w:color="auto"/>
            </w:tcBorders>
            <w:shd w:val="clear" w:color="auto" w:fill="auto"/>
          </w:tcPr>
          <w:p w:rsidR="001E581C" w:rsidRPr="003439BF" w:rsidRDefault="001E581C" w:rsidP="00356F0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ab/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 xml:space="preserve"> Yes</w:t>
            </w:r>
            <w:r w:rsidRPr="003439BF">
              <w:rPr>
                <w:rFonts w:cs="Arial"/>
                <w:sz w:val="18"/>
                <w:szCs w:val="18"/>
              </w:rPr>
              <w:tab/>
            </w:r>
            <w:r w:rsidR="00356F0D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56F0D">
              <w:rPr>
                <w:sz w:val="18"/>
                <w:szCs w:val="18"/>
              </w:rPr>
              <w:instrText xml:space="preserve"> FORMCHECKBOX </w:instrText>
            </w:r>
            <w:r w:rsidR="00356F0D">
              <w:rPr>
                <w:sz w:val="18"/>
                <w:szCs w:val="18"/>
              </w:rPr>
            </w:r>
            <w:r w:rsidR="00356F0D">
              <w:rPr>
                <w:sz w:val="18"/>
                <w:szCs w:val="18"/>
              </w:rPr>
              <w:fldChar w:fldCharType="end"/>
            </w:r>
            <w:r w:rsidRPr="003439BF"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1E581C" w:rsidRPr="001B243C" w:rsidTr="006B70A5">
        <w:tblPrEx>
          <w:tblCellMar>
            <w:top w:w="0" w:type="dxa"/>
            <w:bottom w:w="0" w:type="dxa"/>
          </w:tblCellMar>
        </w:tblPrEx>
        <w:trPr>
          <w:trHeight w:val="273"/>
        </w:trPr>
        <w:tc>
          <w:tcPr>
            <w:tcW w:w="1765" w:type="pct"/>
            <w:tcBorders>
              <w:left w:val="single" w:sz="6" w:space="0" w:color="auto"/>
              <w:bottom w:val="double" w:sz="4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957" w:type="pct"/>
            <w:gridSpan w:val="3"/>
            <w:tcBorders>
              <w:top w:val="single" w:sz="6" w:space="0" w:color="auto"/>
              <w:left w:val="single" w:sz="6" w:space="0" w:color="auto"/>
              <w:bottom w:val="double" w:sz="4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  <w:tc>
          <w:tcPr>
            <w:tcW w:w="1278" w:type="pct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</w:tcPr>
          <w:p w:rsidR="001E581C" w:rsidRPr="003439BF" w:rsidRDefault="001E581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rFonts w:cs="Arial"/>
                <w:sz w:val="18"/>
                <w:szCs w:val="18"/>
              </w:rPr>
            </w:pPr>
          </w:p>
        </w:tc>
      </w:tr>
      <w:tr w:rsidR="00441647" w:rsidRPr="001B243C" w:rsidTr="00644041">
        <w:tblPrEx>
          <w:tblCellMar>
            <w:top w:w="0" w:type="dxa"/>
            <w:bottom w:w="0" w:type="dxa"/>
          </w:tblCellMar>
        </w:tblPrEx>
        <w:trPr>
          <w:trHeight w:val="465"/>
        </w:trPr>
        <w:tc>
          <w:tcPr>
            <w:tcW w:w="2866" w:type="pct"/>
            <w:gridSpan w:val="3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</w:tcPr>
          <w:p w:rsidR="006B70A5" w:rsidRPr="00034A5F" w:rsidRDefault="006B70A5" w:rsidP="00A00D4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A00D4B" w:rsidRPr="003439BF" w:rsidRDefault="00441647" w:rsidP="00A00D4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REPARED BY:</w:t>
            </w:r>
          </w:p>
        </w:tc>
        <w:tc>
          <w:tcPr>
            <w:tcW w:w="1060" w:type="pct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CCCCCC"/>
          </w:tcPr>
          <w:p w:rsidR="006B70A5" w:rsidRPr="00034A5F" w:rsidRDefault="006B70A5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441647" w:rsidRPr="003439BF" w:rsidRDefault="00441647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DATE:</w:t>
            </w:r>
          </w:p>
        </w:tc>
        <w:tc>
          <w:tcPr>
            <w:tcW w:w="1074" w:type="pct"/>
            <w:vMerge w:val="restart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CCCCCC"/>
          </w:tcPr>
          <w:p w:rsidR="006B70A5" w:rsidRPr="00034A5F" w:rsidRDefault="006B70A5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2"/>
                <w:szCs w:val="2"/>
              </w:rPr>
            </w:pPr>
          </w:p>
          <w:p w:rsidR="00441647" w:rsidRPr="003439BF" w:rsidRDefault="00441647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  <w:r w:rsidRPr="003439BF">
              <w:rPr>
                <w:rFonts w:cs="Arial"/>
                <w:sz w:val="18"/>
                <w:szCs w:val="18"/>
              </w:rPr>
              <w:t>PHONE:</w:t>
            </w:r>
          </w:p>
        </w:tc>
      </w:tr>
      <w:tr w:rsidR="00441647" w:rsidRPr="001B243C" w:rsidTr="00644041">
        <w:tblPrEx>
          <w:tblCellMar>
            <w:top w:w="0" w:type="dxa"/>
            <w:bottom w:w="0" w:type="dxa"/>
          </w:tblCellMar>
        </w:tblPrEx>
        <w:trPr>
          <w:trHeight w:val="420"/>
        </w:trPr>
        <w:tc>
          <w:tcPr>
            <w:tcW w:w="2866" w:type="pct"/>
            <w:gridSpan w:val="3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6B70A5" w:rsidRPr="00034A5F" w:rsidRDefault="006B70A5" w:rsidP="00A00D4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2"/>
                <w:szCs w:val="2"/>
              </w:rPr>
            </w:pPr>
          </w:p>
          <w:p w:rsidR="00441647" w:rsidRPr="003439BF" w:rsidRDefault="00441647" w:rsidP="00A00D4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EMAIL: </w:t>
            </w:r>
          </w:p>
        </w:tc>
        <w:tc>
          <w:tcPr>
            <w:tcW w:w="1060" w:type="pct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CCCCCC"/>
          </w:tcPr>
          <w:p w:rsidR="00441647" w:rsidRPr="003439BF" w:rsidRDefault="00441647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4" w:hanging="374"/>
              <w:rPr>
                <w:rFonts w:cs="Arial"/>
                <w:sz w:val="18"/>
                <w:szCs w:val="18"/>
              </w:rPr>
            </w:pPr>
          </w:p>
        </w:tc>
        <w:tc>
          <w:tcPr>
            <w:tcW w:w="1074" w:type="pct"/>
            <w:vMerge/>
            <w:tcBorders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CCCCCC"/>
          </w:tcPr>
          <w:p w:rsidR="00441647" w:rsidRPr="003439BF" w:rsidRDefault="00441647" w:rsidP="00817F2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 w:after="54"/>
              <w:ind w:left="374" w:hanging="374"/>
              <w:rPr>
                <w:rFonts w:cs="Arial"/>
                <w:sz w:val="18"/>
                <w:szCs w:val="18"/>
              </w:rPr>
            </w:pPr>
          </w:p>
        </w:tc>
      </w:tr>
    </w:tbl>
    <w:p w:rsidR="00730084" w:rsidRDefault="00730084" w:rsidP="00A00D4B">
      <w:pPr>
        <w:jc w:val="center"/>
        <w:rPr>
          <w:i/>
          <w:iCs/>
          <w:szCs w:val="24"/>
        </w:rPr>
      </w:pPr>
    </w:p>
    <w:p w:rsidR="001122FF" w:rsidRPr="00E6354D" w:rsidRDefault="00A00D4B" w:rsidP="00A00D4B">
      <w:pPr>
        <w:jc w:val="center"/>
        <w:rPr>
          <w:sz w:val="18"/>
          <w:szCs w:val="18"/>
        </w:rPr>
      </w:pPr>
      <w:r w:rsidRPr="00E6354D">
        <w:rPr>
          <w:i/>
          <w:iCs/>
          <w:sz w:val="18"/>
          <w:szCs w:val="18"/>
        </w:rPr>
        <w:t>If you need this publication in another format, please call the Waste 2 Resources Program at</w:t>
      </w:r>
      <w:r w:rsidR="00356F0D" w:rsidRPr="00E6354D">
        <w:rPr>
          <w:i/>
          <w:iCs/>
          <w:sz w:val="18"/>
          <w:szCs w:val="18"/>
        </w:rPr>
        <w:t xml:space="preserve"> </w:t>
      </w:r>
      <w:r w:rsidRPr="00E6354D">
        <w:rPr>
          <w:i/>
          <w:iCs/>
          <w:sz w:val="18"/>
          <w:szCs w:val="18"/>
        </w:rPr>
        <w:t>360</w:t>
      </w:r>
      <w:r w:rsidR="00356F0D" w:rsidRPr="00E6354D">
        <w:rPr>
          <w:i/>
          <w:iCs/>
          <w:sz w:val="18"/>
          <w:szCs w:val="18"/>
        </w:rPr>
        <w:t>-</w:t>
      </w:r>
      <w:r w:rsidRPr="00E6354D">
        <w:rPr>
          <w:i/>
          <w:iCs/>
          <w:sz w:val="18"/>
          <w:szCs w:val="18"/>
        </w:rPr>
        <w:t xml:space="preserve">407-6900. </w:t>
      </w:r>
      <w:r w:rsidR="00E6354D">
        <w:rPr>
          <w:i/>
          <w:iCs/>
          <w:sz w:val="18"/>
          <w:szCs w:val="18"/>
        </w:rPr>
        <w:br/>
      </w:r>
      <w:r w:rsidRPr="00E6354D">
        <w:rPr>
          <w:i/>
          <w:iCs/>
          <w:sz w:val="18"/>
          <w:szCs w:val="18"/>
        </w:rPr>
        <w:t>Persons with hearing loss can call 711 for Washington Relay Service. Persons with a speech disability can call 877-833-6341.</w:t>
      </w:r>
    </w:p>
    <w:sectPr w:rsidR="001122FF" w:rsidRPr="00E6354D" w:rsidSect="00500A43">
      <w:footerReference w:type="default" r:id="rId13"/>
      <w:endnotePr>
        <w:numFmt w:val="decimal"/>
      </w:endnotePr>
      <w:pgSz w:w="12240" w:h="15840" w:code="1"/>
      <w:pgMar w:top="720" w:right="720" w:bottom="720" w:left="720" w:header="288" w:footer="576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068B" w:rsidRDefault="00C5068B">
      <w:pPr>
        <w:spacing w:line="20" w:lineRule="exact"/>
        <w:rPr>
          <w:sz w:val="24"/>
        </w:rPr>
      </w:pPr>
    </w:p>
  </w:endnote>
  <w:endnote w:type="continuationSeparator" w:id="0">
    <w:p w:rsidR="00C5068B" w:rsidRDefault="00C5068B">
      <w:r>
        <w:rPr>
          <w:sz w:val="24"/>
        </w:rPr>
        <w:t xml:space="preserve"> </w:t>
      </w:r>
    </w:p>
  </w:endnote>
  <w:endnote w:type="continuationNotice" w:id="1">
    <w:p w:rsidR="00C5068B" w:rsidRDefault="00C5068B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15EE" w:rsidRPr="006B70A5" w:rsidRDefault="002E15EE" w:rsidP="006B70A5">
    <w:pPr>
      <w:pStyle w:val="Footer"/>
      <w:tabs>
        <w:tab w:val="clear" w:pos="4320"/>
        <w:tab w:val="clear" w:pos="8640"/>
      </w:tabs>
      <w:jc w:val="center"/>
      <w:rPr>
        <w:sz w:val="18"/>
        <w:szCs w:val="18"/>
      </w:rPr>
    </w:pPr>
    <w:r w:rsidRPr="006B70A5">
      <w:rPr>
        <w:sz w:val="18"/>
        <w:szCs w:val="18"/>
      </w:rPr>
      <w:t xml:space="preserve">ECY 040-172 (12/10) </w:t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</w:r>
    <w:r w:rsidRPr="006B70A5">
      <w:rPr>
        <w:sz w:val="18"/>
        <w:szCs w:val="18"/>
      </w:rPr>
      <w:tab/>
      <w:t xml:space="preserve">Page </w:t>
    </w:r>
    <w:r w:rsidRPr="006B70A5">
      <w:rPr>
        <w:sz w:val="18"/>
        <w:szCs w:val="18"/>
      </w:rPr>
      <w:fldChar w:fldCharType="begin"/>
    </w:r>
    <w:r w:rsidRPr="006B70A5">
      <w:rPr>
        <w:sz w:val="18"/>
        <w:szCs w:val="18"/>
      </w:rPr>
      <w:instrText xml:space="preserve"> PAGE </w:instrText>
    </w:r>
    <w:r w:rsidRPr="006B70A5">
      <w:rPr>
        <w:sz w:val="18"/>
        <w:szCs w:val="18"/>
      </w:rPr>
      <w:fldChar w:fldCharType="separate"/>
    </w:r>
    <w:r w:rsidR="00822868">
      <w:rPr>
        <w:noProof/>
        <w:sz w:val="18"/>
        <w:szCs w:val="18"/>
      </w:rPr>
      <w:t>1</w:t>
    </w:r>
    <w:r w:rsidRPr="006B70A5">
      <w:rPr>
        <w:sz w:val="18"/>
        <w:szCs w:val="18"/>
      </w:rPr>
      <w:fldChar w:fldCharType="end"/>
    </w:r>
    <w:r w:rsidRPr="006B70A5">
      <w:rPr>
        <w:sz w:val="18"/>
        <w:szCs w:val="18"/>
      </w:rPr>
      <w:t xml:space="preserve"> of </w:t>
    </w:r>
    <w:r w:rsidRPr="006B70A5">
      <w:rPr>
        <w:sz w:val="18"/>
        <w:szCs w:val="18"/>
      </w:rPr>
      <w:fldChar w:fldCharType="begin"/>
    </w:r>
    <w:r w:rsidRPr="006B70A5">
      <w:rPr>
        <w:sz w:val="18"/>
        <w:szCs w:val="18"/>
      </w:rPr>
      <w:instrText xml:space="preserve"> NUMPAGES  </w:instrText>
    </w:r>
    <w:r w:rsidRPr="006B70A5">
      <w:rPr>
        <w:sz w:val="18"/>
        <w:szCs w:val="18"/>
      </w:rPr>
      <w:fldChar w:fldCharType="separate"/>
    </w:r>
    <w:r w:rsidR="00822868">
      <w:rPr>
        <w:noProof/>
        <w:sz w:val="18"/>
        <w:szCs w:val="18"/>
      </w:rPr>
      <w:t>2</w:t>
    </w:r>
    <w:r w:rsidRPr="006B70A5">
      <w:rPr>
        <w:sz w:val="18"/>
        <w:szCs w:val="18"/>
      </w:rPr>
      <w:fldChar w:fldCharType="end"/>
    </w:r>
  </w:p>
  <w:p w:rsidR="002E15EE" w:rsidRDefault="002E15EE" w:rsidP="00FE5C23">
    <w:pPr>
      <w:pStyle w:val="Footer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068B" w:rsidRDefault="00C5068B">
      <w:r>
        <w:rPr>
          <w:sz w:val="24"/>
        </w:rPr>
        <w:separator/>
      </w:r>
    </w:p>
  </w:footnote>
  <w:footnote w:type="continuationSeparator" w:id="0">
    <w:p w:rsidR="00C5068B" w:rsidRDefault="00C50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14318"/>
    <w:multiLevelType w:val="hybridMultilevel"/>
    <w:tmpl w:val="9DE60612"/>
    <w:lvl w:ilvl="0" w:tplc="74CC470A">
      <w:start w:val="7"/>
      <w:numFmt w:val="upp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2D965DF"/>
    <w:multiLevelType w:val="hybridMultilevel"/>
    <w:tmpl w:val="968872F6"/>
    <w:lvl w:ilvl="0" w:tplc="F842A7F2"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96333"/>
    <w:multiLevelType w:val="hybridMultilevel"/>
    <w:tmpl w:val="7EB42BEE"/>
    <w:lvl w:ilvl="0" w:tplc="48C873CA">
      <w:start w:val="15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87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QxNzA2NLAwtjRX0lEKTi0uzszPAykwrAUAe7tu9iwAAAA="/>
  </w:docVars>
  <w:rsids>
    <w:rsidRoot w:val="00E13C0D"/>
    <w:rsid w:val="00034A5F"/>
    <w:rsid w:val="00074188"/>
    <w:rsid w:val="000B18EF"/>
    <w:rsid w:val="000B2FD3"/>
    <w:rsid w:val="000C109D"/>
    <w:rsid w:val="000D6173"/>
    <w:rsid w:val="000D76ED"/>
    <w:rsid w:val="000F18E3"/>
    <w:rsid w:val="000F4ECC"/>
    <w:rsid w:val="00102FC8"/>
    <w:rsid w:val="001122FF"/>
    <w:rsid w:val="001207CB"/>
    <w:rsid w:val="001252B4"/>
    <w:rsid w:val="001B243C"/>
    <w:rsid w:val="001C020E"/>
    <w:rsid w:val="001C0643"/>
    <w:rsid w:val="001D79DB"/>
    <w:rsid w:val="001E581C"/>
    <w:rsid w:val="0021226B"/>
    <w:rsid w:val="00214199"/>
    <w:rsid w:val="0021432A"/>
    <w:rsid w:val="002145DF"/>
    <w:rsid w:val="00220A69"/>
    <w:rsid w:val="00223FAD"/>
    <w:rsid w:val="002751AA"/>
    <w:rsid w:val="002B45E7"/>
    <w:rsid w:val="002B7CC2"/>
    <w:rsid w:val="002E15EE"/>
    <w:rsid w:val="002F6BB8"/>
    <w:rsid w:val="00313C6D"/>
    <w:rsid w:val="00316288"/>
    <w:rsid w:val="003322A4"/>
    <w:rsid w:val="0033408F"/>
    <w:rsid w:val="00335B79"/>
    <w:rsid w:val="003439BF"/>
    <w:rsid w:val="00356F0D"/>
    <w:rsid w:val="00366EB6"/>
    <w:rsid w:val="00383B7D"/>
    <w:rsid w:val="00384F12"/>
    <w:rsid w:val="003C65F0"/>
    <w:rsid w:val="003D3D9A"/>
    <w:rsid w:val="003F773D"/>
    <w:rsid w:val="00405B22"/>
    <w:rsid w:val="00441647"/>
    <w:rsid w:val="00484FB4"/>
    <w:rsid w:val="004D2A75"/>
    <w:rsid w:val="004E25F3"/>
    <w:rsid w:val="004E57A0"/>
    <w:rsid w:val="004F116E"/>
    <w:rsid w:val="00500A43"/>
    <w:rsid w:val="005104FF"/>
    <w:rsid w:val="0052291A"/>
    <w:rsid w:val="00532CBB"/>
    <w:rsid w:val="00543193"/>
    <w:rsid w:val="00553199"/>
    <w:rsid w:val="0057011B"/>
    <w:rsid w:val="00577A4A"/>
    <w:rsid w:val="00585068"/>
    <w:rsid w:val="00593132"/>
    <w:rsid w:val="005A7357"/>
    <w:rsid w:val="005B3D22"/>
    <w:rsid w:val="005D6F29"/>
    <w:rsid w:val="005E2651"/>
    <w:rsid w:val="005F3D74"/>
    <w:rsid w:val="005F6957"/>
    <w:rsid w:val="006266B2"/>
    <w:rsid w:val="00644041"/>
    <w:rsid w:val="00662886"/>
    <w:rsid w:val="0067566B"/>
    <w:rsid w:val="006A31F2"/>
    <w:rsid w:val="006B70A5"/>
    <w:rsid w:val="006D4CD4"/>
    <w:rsid w:val="006D6A4C"/>
    <w:rsid w:val="007225C6"/>
    <w:rsid w:val="00730084"/>
    <w:rsid w:val="00743F96"/>
    <w:rsid w:val="00773327"/>
    <w:rsid w:val="007A3925"/>
    <w:rsid w:val="007A6AC4"/>
    <w:rsid w:val="007C0D6A"/>
    <w:rsid w:val="007E6B50"/>
    <w:rsid w:val="007F65DB"/>
    <w:rsid w:val="0081079B"/>
    <w:rsid w:val="00813F3C"/>
    <w:rsid w:val="00817F2D"/>
    <w:rsid w:val="00822868"/>
    <w:rsid w:val="00827737"/>
    <w:rsid w:val="00830103"/>
    <w:rsid w:val="00832F67"/>
    <w:rsid w:val="00846ED0"/>
    <w:rsid w:val="00872A8C"/>
    <w:rsid w:val="008734F7"/>
    <w:rsid w:val="008765EE"/>
    <w:rsid w:val="008812A9"/>
    <w:rsid w:val="00883BC0"/>
    <w:rsid w:val="008842FB"/>
    <w:rsid w:val="008A49E9"/>
    <w:rsid w:val="008A783A"/>
    <w:rsid w:val="008C5EFA"/>
    <w:rsid w:val="008E1F99"/>
    <w:rsid w:val="008F7EA3"/>
    <w:rsid w:val="0090197A"/>
    <w:rsid w:val="00931D68"/>
    <w:rsid w:val="009452DB"/>
    <w:rsid w:val="009609B5"/>
    <w:rsid w:val="00964D1D"/>
    <w:rsid w:val="00971BD7"/>
    <w:rsid w:val="0097207A"/>
    <w:rsid w:val="009A15F8"/>
    <w:rsid w:val="009B5C54"/>
    <w:rsid w:val="00A00D4B"/>
    <w:rsid w:val="00A03EA8"/>
    <w:rsid w:val="00A178BA"/>
    <w:rsid w:val="00A20F08"/>
    <w:rsid w:val="00A5330F"/>
    <w:rsid w:val="00A5379C"/>
    <w:rsid w:val="00A676D7"/>
    <w:rsid w:val="00AA6061"/>
    <w:rsid w:val="00AB2EDD"/>
    <w:rsid w:val="00AB6631"/>
    <w:rsid w:val="00B176AB"/>
    <w:rsid w:val="00B53231"/>
    <w:rsid w:val="00B5516B"/>
    <w:rsid w:val="00B70916"/>
    <w:rsid w:val="00B75D1B"/>
    <w:rsid w:val="00B761E4"/>
    <w:rsid w:val="00B873AA"/>
    <w:rsid w:val="00BB2AEB"/>
    <w:rsid w:val="00BC685E"/>
    <w:rsid w:val="00BF2836"/>
    <w:rsid w:val="00C5068B"/>
    <w:rsid w:val="00CA5471"/>
    <w:rsid w:val="00CB0268"/>
    <w:rsid w:val="00CC4537"/>
    <w:rsid w:val="00CC7865"/>
    <w:rsid w:val="00CE5A5D"/>
    <w:rsid w:val="00D24400"/>
    <w:rsid w:val="00D47C7B"/>
    <w:rsid w:val="00D931A7"/>
    <w:rsid w:val="00DC6168"/>
    <w:rsid w:val="00DC6CED"/>
    <w:rsid w:val="00DF5BBC"/>
    <w:rsid w:val="00DF63ED"/>
    <w:rsid w:val="00E13C0D"/>
    <w:rsid w:val="00E262B1"/>
    <w:rsid w:val="00E268EB"/>
    <w:rsid w:val="00E411A7"/>
    <w:rsid w:val="00E6354D"/>
    <w:rsid w:val="00E7213B"/>
    <w:rsid w:val="00EE578C"/>
    <w:rsid w:val="00F06E8F"/>
    <w:rsid w:val="00FA7DC2"/>
    <w:rsid w:val="00FD4094"/>
    <w:rsid w:val="00FD67A5"/>
    <w:rsid w:val="00FE3661"/>
    <w:rsid w:val="00FE5C23"/>
    <w:rsid w:val="00FF0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7D04BEAE-B788-4305-96DC-B84F7DA89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8EF"/>
    <w:rPr>
      <w:rFonts w:ascii="Arial" w:hAnsi="Arial"/>
    </w:rPr>
  </w:style>
  <w:style w:type="paragraph" w:styleId="Heading1">
    <w:name w:val="heading 1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  <w:tab w:val="left" w:pos="2160"/>
      </w:tabs>
      <w:suppressAutoHyphens/>
      <w:ind w:left="2880" w:hanging="2880"/>
      <w:jc w:val="center"/>
      <w:outlineLvl w:val="0"/>
    </w:pPr>
    <w:rPr>
      <w:rFonts w:cs="Arial"/>
      <w:b/>
    </w:rPr>
  </w:style>
  <w:style w:type="paragraph" w:styleId="Heading2">
    <w:name w:val="heading 2"/>
    <w:basedOn w:val="Normal"/>
    <w:next w:val="Normal"/>
    <w:qFormat/>
    <w:rsid w:val="00074188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4"/>
      <w:jc w:val="center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qFormat/>
    <w:rsid w:val="001D79DB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160" w:after="16"/>
      <w:ind w:left="374" w:hanging="374"/>
      <w:jc w:val="center"/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FD67A5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/>
      <w:jc w:val="center"/>
      <w:outlineLvl w:val="3"/>
    </w:pPr>
    <w:rPr>
      <w:rFonts w:cs="Arial"/>
      <w:b/>
      <w:sz w:val="32"/>
      <w:szCs w:val="32"/>
    </w:rPr>
  </w:style>
  <w:style w:type="paragraph" w:styleId="Heading5">
    <w:name w:val="heading 5"/>
    <w:basedOn w:val="Normal"/>
    <w:next w:val="Normal"/>
    <w:qFormat/>
    <w:rsid w:val="001E581C"/>
    <w:pPr>
      <w:keepNext/>
      <w:tabs>
        <w:tab w:val="left" w:pos="-1440"/>
        <w:tab w:val="left" w:pos="-720"/>
        <w:tab w:val="left" w:pos="0"/>
        <w:tab w:val="left" w:pos="372"/>
        <w:tab w:val="left" w:pos="720"/>
        <w:tab w:val="left" w:pos="1080"/>
        <w:tab w:val="left" w:pos="1440"/>
      </w:tabs>
      <w:suppressAutoHyphens/>
      <w:spacing w:before="90" w:after="58" w:line="144" w:lineRule="auto"/>
      <w:outlineLvl w:val="4"/>
    </w:pPr>
    <w:rPr>
      <w:rFonts w:cs="Arial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872A8C"/>
    <w:rPr>
      <w:rFonts w:ascii="Tahoma" w:hAnsi="Tahoma" w:cs="Tahoma"/>
      <w:szCs w:val="16"/>
    </w:rPr>
  </w:style>
  <w:style w:type="paragraph" w:styleId="BodyTextIndent">
    <w:name w:val="Body Text Indent"/>
    <w:basedOn w:val="Normal"/>
    <w:rsid w:val="00817F2D"/>
    <w:pPr>
      <w:tabs>
        <w:tab w:val="left" w:pos="-1440"/>
        <w:tab w:val="left" w:pos="-720"/>
        <w:tab w:val="left" w:pos="0"/>
        <w:tab w:val="left" w:pos="382"/>
        <w:tab w:val="left" w:pos="720"/>
        <w:tab w:val="left" w:pos="1080"/>
        <w:tab w:val="left" w:pos="1440"/>
      </w:tabs>
      <w:suppressAutoHyphens/>
      <w:spacing w:before="90" w:after="54"/>
      <w:ind w:left="389" w:hanging="389"/>
    </w:pPr>
    <w:rPr>
      <w:rFonts w:cs="Arial"/>
    </w:rPr>
  </w:style>
  <w:style w:type="paragraph" w:styleId="Header">
    <w:name w:val="header"/>
    <w:basedOn w:val="Normal"/>
    <w:rsid w:val="00500A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00A4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0A43"/>
  </w:style>
  <w:style w:type="paragraph" w:styleId="NormalWeb">
    <w:name w:val="Normal (Web)"/>
    <w:basedOn w:val="Normal"/>
    <w:rsid w:val="00CC4537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16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28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28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288"/>
    <w:rPr>
      <w:rFonts w:ascii="Arial" w:hAnsi="Arial"/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6B70A5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92KB</OtherSize>
    <OtherNumberOfPages xmlns="50388d1e-1a9a-4f36-844f-06a4a43be12a" xsi:nil="true"/>
    <OtherFileType xmlns="50388d1e-1a9a-4f36-844f-06a4a43be12a">doc</OtherFileType>
    <OnlineNumber xmlns="50388d1e-1a9a-4f36-844f-06a4a43be12a">ECY040172</OnlineNumber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FFF07E-956A-4BE3-82C9-BF0ADA58F1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84CCA412-51B8-4945-A11B-4C4F2879BBB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164C430-A64E-43D7-9AAE-115B2C43D3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23CD0D-A227-4E9A-8DB1-549987565E8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50388d1e-1a9a-4f36-844f-06a4a43be12a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2AC2404-E2B1-4FC6-B123-E09E49706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45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 - Waste Tire Storage Facility</vt:lpstr>
    </vt:vector>
  </TitlesOfParts>
  <Company>Wa State Dept of Ecology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- Waste Tire Storage Facility</dc:title>
  <dc:subject>Annual Report for Landfill Classifications  1992 (two tables)</dc:subject>
  <dc:creator>John Verburg</dc:creator>
  <cp:keywords/>
  <dc:description>ANNUAL REPORT FOR LANDFILL CLASSIFICATION; CALENDAR YEAR 1992  A. FACILITY NAME:  B. FACILITY TYPE:  C. FACILITY ADDRESS: D. FACILITY PHONE:   E. COUNTY:  F. FACILITY OWNER:  G. OWNER PHONE:  H. OWNER ADDRESS:    I. FACILITY OPERATOR:  J. OPERATO</dc:description>
  <cp:lastModifiedBy>Rawley, Heather A. (ECY)</cp:lastModifiedBy>
  <cp:revision>2</cp:revision>
  <cp:lastPrinted>2010-12-16T01:19:00Z</cp:lastPrinted>
  <dcterms:created xsi:type="dcterms:W3CDTF">2020-02-14T15:58:00Z</dcterms:created>
  <dcterms:modified xsi:type="dcterms:W3CDTF">2020-02-14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40172Other.doc</vt:lpwstr>
  </property>
</Properties>
</file>